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328C6B" w14:textId="45E2DB6D" w:rsidR="001C155C" w:rsidRDefault="006B3AE0" w:rsidP="0007587A">
      <w:pPr>
        <w:pStyle w:val="Title"/>
        <w:jc w:val="center"/>
      </w:pPr>
      <w:r>
        <w:t>longevity in action</w:t>
      </w:r>
    </w:p>
    <w:p w14:paraId="7C0DEAF4" w14:textId="7DC9FAEA" w:rsidR="0007587A" w:rsidRDefault="006B3AE0" w:rsidP="0007587A">
      <w:pPr>
        <w:pStyle w:val="Title"/>
        <w:jc w:val="center"/>
      </w:pPr>
      <w:r>
        <w:rPr>
          <w:rStyle w:val="Heading2Char"/>
        </w:rPr>
        <w:t>pre-program survey</w:t>
      </w:r>
    </w:p>
    <w:p w14:paraId="633FA7B3" w14:textId="77777777" w:rsidR="006536B1" w:rsidRPr="006536B1" w:rsidRDefault="006536B1" w:rsidP="006536B1"/>
    <w:p w14:paraId="27C6EB30" w14:textId="74F81581" w:rsidR="003B7665" w:rsidRPr="007679F1" w:rsidRDefault="003B7665" w:rsidP="003B7665">
      <w:r w:rsidRPr="007679F1">
        <w:t>Please take a moment to fill out the pre-</w:t>
      </w:r>
      <w:r>
        <w:t>program survey</w:t>
      </w:r>
      <w:r w:rsidRPr="007679F1">
        <w:t xml:space="preserve"> for </w:t>
      </w:r>
      <w:r w:rsidR="004845C9" w:rsidRPr="004845C9">
        <w:rPr>
          <w:b/>
          <w:bCs/>
          <w:iCs/>
        </w:rPr>
        <w:t>Longevity in Action</w:t>
      </w:r>
      <w:r w:rsidRPr="007679F1">
        <w:rPr>
          <w:i/>
        </w:rPr>
        <w:t>.</w:t>
      </w:r>
      <w:r w:rsidRPr="007679F1">
        <w:t xml:space="preserve"> We would greatly appreciate your honest opinion of what best describes you for the questions below.</w:t>
      </w:r>
    </w:p>
    <w:tbl>
      <w:tblPr>
        <w:tblpPr w:leftFromText="180" w:rightFromText="180" w:vertAnchor="text" w:horzAnchor="margin" w:tblpY="123"/>
        <w:tblW w:w="10440" w:type="dxa"/>
        <w:tblBorders>
          <w:top w:val="single" w:sz="8" w:space="0" w:color="9BBB59"/>
          <w:bottom w:val="single" w:sz="8" w:space="0" w:color="9BBB59"/>
        </w:tblBorders>
        <w:tblLook w:val="04A0" w:firstRow="1" w:lastRow="0" w:firstColumn="1" w:lastColumn="0" w:noHBand="0" w:noVBand="1"/>
      </w:tblPr>
      <w:tblGrid>
        <w:gridCol w:w="3796"/>
        <w:gridCol w:w="1396"/>
        <w:gridCol w:w="1396"/>
        <w:gridCol w:w="1392"/>
        <w:gridCol w:w="1363"/>
        <w:gridCol w:w="1097"/>
      </w:tblGrid>
      <w:tr w:rsidR="003B7665" w:rsidRPr="00BE0763" w14:paraId="1FDFC923" w14:textId="77777777" w:rsidTr="002E6DF6">
        <w:trPr>
          <w:trHeight w:val="437"/>
        </w:trPr>
        <w:tc>
          <w:tcPr>
            <w:tcW w:w="3796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15394C75" w14:textId="77777777" w:rsidR="003B7665" w:rsidRPr="00033535" w:rsidRDefault="003B7665" w:rsidP="002E6DF6">
            <w:pPr>
              <w:rPr>
                <w:rFonts w:eastAsia="Times New Roman"/>
                <w:b/>
                <w:color w:val="000000"/>
                <w:sz w:val="32"/>
                <w:szCs w:val="32"/>
              </w:rPr>
            </w:pPr>
            <w:r w:rsidRPr="00033535">
              <w:rPr>
                <w:rFonts w:eastAsia="Times New Roman"/>
                <w:b/>
                <w:color w:val="000000"/>
                <w:sz w:val="32"/>
                <w:szCs w:val="32"/>
              </w:rPr>
              <w:t>QUESTION</w:t>
            </w:r>
          </w:p>
        </w:tc>
        <w:tc>
          <w:tcPr>
            <w:tcW w:w="6644" w:type="dxa"/>
            <w:gridSpan w:val="5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5236EAF0" w14:textId="77777777" w:rsidR="003B7665" w:rsidRPr="00033535" w:rsidRDefault="003B7665" w:rsidP="002E6DF6">
            <w:pPr>
              <w:rPr>
                <w:rFonts w:eastAsia="Times New Roman"/>
                <w:b/>
                <w:bCs/>
                <w:color w:val="000000"/>
              </w:rPr>
            </w:pPr>
            <w:r w:rsidRPr="00033535">
              <w:rPr>
                <w:rFonts w:eastAsia="Times New Roman"/>
                <w:b/>
                <w:color w:val="000000"/>
              </w:rPr>
              <w:t xml:space="preserve">RESPONSE </w:t>
            </w:r>
            <w:r w:rsidRPr="00033535">
              <w:rPr>
                <w:rFonts w:eastAsia="Times New Roman"/>
                <w:color w:val="000000"/>
              </w:rPr>
              <w:t>(PLEASE CIRCLE BEST OPTION)</w:t>
            </w:r>
          </w:p>
        </w:tc>
      </w:tr>
      <w:tr w:rsidR="00862E5C" w:rsidRPr="00BE0763" w14:paraId="1C91F494" w14:textId="77777777" w:rsidTr="002E6DF6">
        <w:trPr>
          <w:trHeight w:val="354"/>
        </w:trPr>
        <w:tc>
          <w:tcPr>
            <w:tcW w:w="3796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36BD1BCA" w14:textId="7A6B0BFE" w:rsidR="00862E5C" w:rsidRPr="00033535" w:rsidRDefault="00862E5C" w:rsidP="002E6DF6">
            <w:pPr>
              <w:spacing w:after="0" w:line="240" w:lineRule="auto"/>
              <w:rPr>
                <w:rFonts w:eastAsia="Times New Roman"/>
                <w:b/>
                <w:color w:val="000000"/>
                <w:sz w:val="32"/>
                <w:szCs w:val="32"/>
              </w:rPr>
            </w:pPr>
            <w:r w:rsidRPr="00580D2F">
              <w:rPr>
                <w:rFonts w:eastAsia="Times New Roman"/>
                <w:b/>
                <w:bCs/>
                <w:color w:val="000000"/>
                <w:szCs w:val="24"/>
              </w:rPr>
              <w:t xml:space="preserve">I feel confident in my ability to </w:t>
            </w:r>
            <w:r>
              <w:rPr>
                <w:rFonts w:eastAsia="Times New Roman"/>
                <w:b/>
                <w:bCs/>
                <w:color w:val="000000"/>
                <w:szCs w:val="24"/>
              </w:rPr>
              <w:t>bounce back from stressful situations.</w:t>
            </w:r>
          </w:p>
        </w:tc>
        <w:tc>
          <w:tcPr>
            <w:tcW w:w="1396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0C1B6B01" w14:textId="723710D2" w:rsidR="00862E5C" w:rsidRPr="00033535" w:rsidRDefault="00862E5C" w:rsidP="002E6DF6">
            <w:pPr>
              <w:spacing w:after="0" w:line="240" w:lineRule="auto"/>
              <w:rPr>
                <w:rFonts w:eastAsia="Times New Roman"/>
                <w:b/>
                <w:color w:val="000000"/>
              </w:rPr>
            </w:pPr>
            <w:r w:rsidRPr="000062B6">
              <w:t>Strongly Disagree</w:t>
            </w:r>
          </w:p>
        </w:tc>
        <w:tc>
          <w:tcPr>
            <w:tcW w:w="1396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12E4AD9A" w14:textId="458D4FC2" w:rsidR="00862E5C" w:rsidRPr="00033535" w:rsidRDefault="00862E5C" w:rsidP="002E6DF6">
            <w:pPr>
              <w:spacing w:after="0" w:line="240" w:lineRule="auto"/>
              <w:rPr>
                <w:rFonts w:eastAsia="Times New Roman"/>
                <w:b/>
                <w:color w:val="000000"/>
              </w:rPr>
            </w:pPr>
            <w:r w:rsidRPr="000062B6">
              <w:t>Disagree</w:t>
            </w:r>
          </w:p>
        </w:tc>
        <w:tc>
          <w:tcPr>
            <w:tcW w:w="1392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69E4B52D" w14:textId="5939AEE6" w:rsidR="00862E5C" w:rsidRPr="00033535" w:rsidRDefault="00862E5C" w:rsidP="002E6DF6">
            <w:pPr>
              <w:spacing w:after="0" w:line="240" w:lineRule="auto"/>
              <w:rPr>
                <w:rFonts w:eastAsia="Times New Roman"/>
                <w:b/>
                <w:color w:val="000000"/>
              </w:rPr>
            </w:pPr>
            <w:r w:rsidRPr="000062B6">
              <w:t>Neither agree nor disagree</w:t>
            </w:r>
          </w:p>
        </w:tc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14F79D33" w14:textId="77777777" w:rsidR="00862E5C" w:rsidRPr="000062B6" w:rsidRDefault="00862E5C" w:rsidP="002E6DF6">
            <w:pPr>
              <w:spacing w:after="0" w:line="240" w:lineRule="auto"/>
            </w:pPr>
            <w:r w:rsidRPr="000062B6">
              <w:t>Agree</w:t>
            </w:r>
          </w:p>
          <w:p w14:paraId="06075D16" w14:textId="77777777" w:rsidR="00862E5C" w:rsidRPr="00033535" w:rsidRDefault="00862E5C" w:rsidP="002E6DF6">
            <w:pPr>
              <w:spacing w:after="0" w:line="240" w:lineRule="auto"/>
              <w:rPr>
                <w:rFonts w:eastAsia="Times New Roman"/>
                <w:b/>
                <w:color w:val="000000"/>
              </w:rPr>
            </w:pPr>
          </w:p>
        </w:tc>
        <w:tc>
          <w:tcPr>
            <w:tcW w:w="1097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0FDFECF4" w14:textId="7A5679BA" w:rsidR="00862E5C" w:rsidRPr="00033535" w:rsidRDefault="00862E5C" w:rsidP="002E6DF6">
            <w:pPr>
              <w:spacing w:after="0" w:line="240" w:lineRule="auto"/>
              <w:rPr>
                <w:rFonts w:eastAsia="Times New Roman"/>
                <w:b/>
                <w:color w:val="000000"/>
              </w:rPr>
            </w:pPr>
            <w:r w:rsidRPr="000062B6">
              <w:t>Strongly Agree</w:t>
            </w:r>
          </w:p>
        </w:tc>
      </w:tr>
      <w:tr w:rsidR="000250EF" w:rsidRPr="00BE0763" w14:paraId="33CA0958" w14:textId="77777777" w:rsidTr="002E6DF6">
        <w:trPr>
          <w:trHeight w:val="354"/>
        </w:trPr>
        <w:tc>
          <w:tcPr>
            <w:tcW w:w="37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2C7B6E9" w14:textId="29A9CEB4" w:rsidR="000250EF" w:rsidRPr="00580D2F" w:rsidRDefault="000250EF" w:rsidP="002E6DF6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Cs w:val="24"/>
              </w:rPr>
            </w:pPr>
            <w:r>
              <w:rPr>
                <w:rFonts w:eastAsia="Times New Roman"/>
                <w:b/>
                <w:bCs/>
                <w:color w:val="000000"/>
                <w:szCs w:val="24"/>
              </w:rPr>
              <w:t>I learn new things and challenge my brain.</w:t>
            </w:r>
          </w:p>
        </w:tc>
        <w:tc>
          <w:tcPr>
            <w:tcW w:w="13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2C0DAD7" w14:textId="0FFE8870" w:rsidR="000250EF" w:rsidRPr="000062B6" w:rsidRDefault="000250EF" w:rsidP="002E6DF6">
            <w:pPr>
              <w:spacing w:after="0" w:line="240" w:lineRule="auto"/>
            </w:pPr>
            <w:r w:rsidRPr="000062B6">
              <w:t>Strongly Disagree</w:t>
            </w:r>
          </w:p>
        </w:tc>
        <w:tc>
          <w:tcPr>
            <w:tcW w:w="13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B984DE9" w14:textId="32C4F58C" w:rsidR="000250EF" w:rsidRPr="000062B6" w:rsidRDefault="000250EF" w:rsidP="002E6DF6">
            <w:pPr>
              <w:spacing w:after="0" w:line="240" w:lineRule="auto"/>
            </w:pPr>
            <w:r w:rsidRPr="000062B6">
              <w:t>Disagree</w:t>
            </w:r>
          </w:p>
        </w:tc>
        <w:tc>
          <w:tcPr>
            <w:tcW w:w="13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CF1BB63" w14:textId="490CD2ED" w:rsidR="000250EF" w:rsidRPr="000062B6" w:rsidRDefault="000250EF" w:rsidP="002E6DF6">
            <w:pPr>
              <w:spacing w:after="0" w:line="240" w:lineRule="auto"/>
            </w:pPr>
            <w:r w:rsidRPr="000062B6">
              <w:t>Neither agree nor disagree</w:t>
            </w:r>
          </w:p>
        </w:tc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C04AA7D" w14:textId="77777777" w:rsidR="000250EF" w:rsidRPr="000062B6" w:rsidRDefault="000250EF" w:rsidP="002E6DF6">
            <w:pPr>
              <w:spacing w:after="0" w:line="240" w:lineRule="auto"/>
            </w:pPr>
            <w:r w:rsidRPr="000062B6">
              <w:t>Agree</w:t>
            </w:r>
          </w:p>
          <w:p w14:paraId="50AE9357" w14:textId="77777777" w:rsidR="000250EF" w:rsidRPr="000062B6" w:rsidRDefault="000250EF" w:rsidP="002E6DF6">
            <w:pPr>
              <w:spacing w:after="0" w:line="240" w:lineRule="auto"/>
            </w:pPr>
          </w:p>
        </w:tc>
        <w:tc>
          <w:tcPr>
            <w:tcW w:w="109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4574A4B" w14:textId="2A0D2F77" w:rsidR="000250EF" w:rsidRPr="000062B6" w:rsidRDefault="000250EF" w:rsidP="002E6DF6">
            <w:pPr>
              <w:spacing w:after="0" w:line="240" w:lineRule="auto"/>
            </w:pPr>
            <w:r w:rsidRPr="000062B6">
              <w:t>Strongly Agree</w:t>
            </w:r>
          </w:p>
        </w:tc>
      </w:tr>
      <w:tr w:rsidR="000250EF" w:rsidRPr="00BE0763" w14:paraId="30CDD653" w14:textId="77777777" w:rsidTr="002E6DF6">
        <w:trPr>
          <w:trHeight w:val="354"/>
        </w:trPr>
        <w:tc>
          <w:tcPr>
            <w:tcW w:w="3796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34CB6B6D" w14:textId="6D29A018" w:rsidR="000250EF" w:rsidRPr="00580D2F" w:rsidRDefault="000250EF" w:rsidP="002E6DF6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Cs w:val="24"/>
              </w:rPr>
            </w:pPr>
            <w:r w:rsidRPr="009D0AC5">
              <w:rPr>
                <w:rFonts w:eastAsia="Times New Roman"/>
                <w:b/>
                <w:bCs/>
                <w:color w:val="000000"/>
                <w:szCs w:val="24"/>
              </w:rPr>
              <w:t>I have regular, meaningful social interactions.</w:t>
            </w:r>
          </w:p>
        </w:tc>
        <w:tc>
          <w:tcPr>
            <w:tcW w:w="1396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7AE50571" w14:textId="6CFB87F9" w:rsidR="000250EF" w:rsidRPr="000062B6" w:rsidRDefault="000250EF" w:rsidP="002E6DF6">
            <w:pPr>
              <w:spacing w:after="0" w:line="240" w:lineRule="auto"/>
            </w:pPr>
            <w:r w:rsidRPr="000062B6">
              <w:t>Strongly Disagree</w:t>
            </w:r>
          </w:p>
        </w:tc>
        <w:tc>
          <w:tcPr>
            <w:tcW w:w="1396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3F0EBFE1" w14:textId="089C58E4" w:rsidR="000250EF" w:rsidRPr="000062B6" w:rsidRDefault="000250EF" w:rsidP="002E6DF6">
            <w:pPr>
              <w:spacing w:after="0" w:line="240" w:lineRule="auto"/>
            </w:pPr>
            <w:r w:rsidRPr="000062B6">
              <w:t>Disagree</w:t>
            </w:r>
          </w:p>
        </w:tc>
        <w:tc>
          <w:tcPr>
            <w:tcW w:w="1392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33E3F015" w14:textId="710AD900" w:rsidR="000250EF" w:rsidRPr="000062B6" w:rsidRDefault="000250EF" w:rsidP="002E6DF6">
            <w:pPr>
              <w:spacing w:after="0" w:line="240" w:lineRule="auto"/>
            </w:pPr>
            <w:r w:rsidRPr="000062B6">
              <w:t>Neither agree nor disagree</w:t>
            </w:r>
          </w:p>
        </w:tc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4833BB5A" w14:textId="77777777" w:rsidR="000250EF" w:rsidRPr="000062B6" w:rsidRDefault="000250EF" w:rsidP="002E6DF6">
            <w:pPr>
              <w:spacing w:after="0" w:line="240" w:lineRule="auto"/>
            </w:pPr>
            <w:r w:rsidRPr="000062B6">
              <w:t>Agree</w:t>
            </w:r>
          </w:p>
          <w:p w14:paraId="4A7E2B32" w14:textId="77777777" w:rsidR="000250EF" w:rsidRPr="000062B6" w:rsidRDefault="000250EF" w:rsidP="002E6DF6">
            <w:pPr>
              <w:spacing w:after="0" w:line="240" w:lineRule="auto"/>
            </w:pPr>
          </w:p>
        </w:tc>
        <w:tc>
          <w:tcPr>
            <w:tcW w:w="1097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654C07A3" w14:textId="03A74A55" w:rsidR="000250EF" w:rsidRPr="000062B6" w:rsidRDefault="000250EF" w:rsidP="002E6DF6">
            <w:pPr>
              <w:spacing w:after="0" w:line="240" w:lineRule="auto"/>
            </w:pPr>
            <w:r w:rsidRPr="000062B6">
              <w:t>Strongly Agree</w:t>
            </w:r>
          </w:p>
        </w:tc>
      </w:tr>
      <w:tr w:rsidR="000250EF" w:rsidRPr="00BE0763" w14:paraId="01AAA396" w14:textId="77777777" w:rsidTr="002E6DF6">
        <w:trPr>
          <w:trHeight w:val="354"/>
        </w:trPr>
        <w:tc>
          <w:tcPr>
            <w:tcW w:w="37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E22E185" w14:textId="70EFA224" w:rsidR="000250EF" w:rsidRPr="00580D2F" w:rsidRDefault="000250EF" w:rsidP="002E6DF6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Cs w:val="24"/>
              </w:rPr>
            </w:pPr>
            <w:r>
              <w:rPr>
                <w:rFonts w:eastAsia="Times New Roman"/>
                <w:b/>
                <w:bCs/>
                <w:color w:val="000000"/>
                <w:szCs w:val="24"/>
              </w:rPr>
              <w:t>I proactively minimize my risks for illness or injury.</w:t>
            </w:r>
          </w:p>
        </w:tc>
        <w:tc>
          <w:tcPr>
            <w:tcW w:w="13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B328A54" w14:textId="34E32E7D" w:rsidR="000250EF" w:rsidRPr="000062B6" w:rsidRDefault="000250EF" w:rsidP="002E6DF6">
            <w:pPr>
              <w:spacing w:after="0" w:line="240" w:lineRule="auto"/>
            </w:pPr>
            <w:r w:rsidRPr="000062B6">
              <w:t>Strongly Disagree</w:t>
            </w:r>
          </w:p>
        </w:tc>
        <w:tc>
          <w:tcPr>
            <w:tcW w:w="13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CF17848" w14:textId="0A7B4C3A" w:rsidR="000250EF" w:rsidRPr="000062B6" w:rsidRDefault="000250EF" w:rsidP="002E6DF6">
            <w:pPr>
              <w:spacing w:after="0" w:line="240" w:lineRule="auto"/>
            </w:pPr>
            <w:r w:rsidRPr="000062B6">
              <w:t>Disagree</w:t>
            </w:r>
          </w:p>
        </w:tc>
        <w:tc>
          <w:tcPr>
            <w:tcW w:w="13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6A02BBC" w14:textId="3728063E" w:rsidR="000250EF" w:rsidRPr="000062B6" w:rsidRDefault="000250EF" w:rsidP="002E6DF6">
            <w:pPr>
              <w:spacing w:after="0" w:line="240" w:lineRule="auto"/>
            </w:pPr>
            <w:r w:rsidRPr="000062B6">
              <w:t>Neither agree nor disagree</w:t>
            </w:r>
          </w:p>
        </w:tc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58442B5" w14:textId="77777777" w:rsidR="000250EF" w:rsidRPr="000062B6" w:rsidRDefault="000250EF" w:rsidP="002E6DF6">
            <w:pPr>
              <w:spacing w:after="0" w:line="240" w:lineRule="auto"/>
            </w:pPr>
            <w:r w:rsidRPr="000062B6">
              <w:t>Agree</w:t>
            </w:r>
          </w:p>
          <w:p w14:paraId="09BAB360" w14:textId="77777777" w:rsidR="000250EF" w:rsidRPr="000062B6" w:rsidRDefault="000250EF" w:rsidP="002E6DF6">
            <w:pPr>
              <w:spacing w:after="0" w:line="240" w:lineRule="auto"/>
            </w:pPr>
          </w:p>
        </w:tc>
        <w:tc>
          <w:tcPr>
            <w:tcW w:w="109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A8028D0" w14:textId="0DFFC67D" w:rsidR="000250EF" w:rsidRPr="000062B6" w:rsidRDefault="000250EF" w:rsidP="002E6DF6">
            <w:pPr>
              <w:spacing w:after="0" w:line="240" w:lineRule="auto"/>
            </w:pPr>
            <w:r w:rsidRPr="000062B6">
              <w:t>Strongly Agree</w:t>
            </w:r>
          </w:p>
        </w:tc>
      </w:tr>
      <w:tr w:rsidR="000250EF" w:rsidRPr="00BE0763" w14:paraId="0B72112D" w14:textId="77777777" w:rsidTr="002E6DF6">
        <w:trPr>
          <w:trHeight w:val="354"/>
        </w:trPr>
        <w:tc>
          <w:tcPr>
            <w:tcW w:w="3796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04132B94" w14:textId="342C2ECC" w:rsidR="000250EF" w:rsidRPr="00580D2F" w:rsidRDefault="000250EF" w:rsidP="002E6DF6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Cs w:val="24"/>
              </w:rPr>
            </w:pPr>
            <w:r w:rsidRPr="009D0AC5">
              <w:rPr>
                <w:rFonts w:eastAsia="Times New Roman"/>
                <w:b/>
                <w:bCs/>
                <w:color w:val="000000"/>
                <w:szCs w:val="24"/>
              </w:rPr>
              <w:t xml:space="preserve">I </w:t>
            </w:r>
            <w:r>
              <w:rPr>
                <w:rFonts w:eastAsia="Times New Roman"/>
                <w:b/>
                <w:bCs/>
                <w:color w:val="000000"/>
                <w:szCs w:val="24"/>
              </w:rPr>
              <w:t>get out of my comfort zone and try new things.</w:t>
            </w:r>
          </w:p>
        </w:tc>
        <w:tc>
          <w:tcPr>
            <w:tcW w:w="1396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6E7B7B25" w14:textId="5F03DE16" w:rsidR="000250EF" w:rsidRPr="000062B6" w:rsidRDefault="000250EF" w:rsidP="002E6DF6">
            <w:pPr>
              <w:spacing w:after="0" w:line="240" w:lineRule="auto"/>
            </w:pPr>
            <w:r w:rsidRPr="000062B6">
              <w:t>Strongly Disagree</w:t>
            </w:r>
          </w:p>
        </w:tc>
        <w:tc>
          <w:tcPr>
            <w:tcW w:w="1396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123024FE" w14:textId="326BD460" w:rsidR="000250EF" w:rsidRPr="000062B6" w:rsidRDefault="000250EF" w:rsidP="002E6DF6">
            <w:pPr>
              <w:spacing w:after="0" w:line="240" w:lineRule="auto"/>
            </w:pPr>
            <w:r w:rsidRPr="000062B6">
              <w:t>Disagree</w:t>
            </w:r>
          </w:p>
        </w:tc>
        <w:tc>
          <w:tcPr>
            <w:tcW w:w="1392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5C07E323" w14:textId="6DBF2D4E" w:rsidR="000250EF" w:rsidRPr="000062B6" w:rsidRDefault="000250EF" w:rsidP="002E6DF6">
            <w:pPr>
              <w:spacing w:after="0" w:line="240" w:lineRule="auto"/>
            </w:pPr>
            <w:r w:rsidRPr="000062B6">
              <w:t>Neither agree nor disagree</w:t>
            </w:r>
          </w:p>
        </w:tc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5A39FFA5" w14:textId="77777777" w:rsidR="000250EF" w:rsidRPr="000062B6" w:rsidRDefault="000250EF" w:rsidP="002E6DF6">
            <w:pPr>
              <w:spacing w:after="0" w:line="240" w:lineRule="auto"/>
            </w:pPr>
            <w:r w:rsidRPr="000062B6">
              <w:t>Agree</w:t>
            </w:r>
          </w:p>
          <w:p w14:paraId="35A19EC4" w14:textId="77777777" w:rsidR="000250EF" w:rsidRPr="000062B6" w:rsidRDefault="000250EF" w:rsidP="002E6DF6">
            <w:pPr>
              <w:spacing w:after="0" w:line="240" w:lineRule="auto"/>
            </w:pPr>
          </w:p>
        </w:tc>
        <w:tc>
          <w:tcPr>
            <w:tcW w:w="1097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14549202" w14:textId="7E1155F2" w:rsidR="000250EF" w:rsidRPr="000062B6" w:rsidRDefault="000250EF" w:rsidP="002E6DF6">
            <w:pPr>
              <w:spacing w:after="0" w:line="240" w:lineRule="auto"/>
            </w:pPr>
            <w:r w:rsidRPr="000062B6">
              <w:t>Strongly Agree</w:t>
            </w:r>
          </w:p>
        </w:tc>
      </w:tr>
      <w:tr w:rsidR="007E5C7D" w:rsidRPr="00BE0763" w14:paraId="1AFFD90E" w14:textId="77777777" w:rsidTr="002E6DF6">
        <w:trPr>
          <w:trHeight w:val="354"/>
        </w:trPr>
        <w:tc>
          <w:tcPr>
            <w:tcW w:w="37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EA8FA87" w14:textId="4B682605" w:rsidR="007E5C7D" w:rsidRPr="00580D2F" w:rsidRDefault="007E5C7D" w:rsidP="002E6DF6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Cs w:val="24"/>
              </w:rPr>
            </w:pPr>
            <w:r>
              <w:rPr>
                <w:rFonts w:eastAsia="Times New Roman"/>
                <w:b/>
                <w:bCs/>
                <w:szCs w:val="24"/>
              </w:rPr>
              <w:t>I regularly do things just for fun.</w:t>
            </w:r>
          </w:p>
        </w:tc>
        <w:tc>
          <w:tcPr>
            <w:tcW w:w="13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39FC563" w14:textId="7602558E" w:rsidR="007E5C7D" w:rsidRPr="000062B6" w:rsidRDefault="007E5C7D" w:rsidP="002E6DF6">
            <w:pPr>
              <w:spacing w:after="0" w:line="240" w:lineRule="auto"/>
            </w:pPr>
            <w:r w:rsidRPr="000062B6">
              <w:t>Strongly Disagree</w:t>
            </w:r>
          </w:p>
        </w:tc>
        <w:tc>
          <w:tcPr>
            <w:tcW w:w="13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3645795" w14:textId="52992E55" w:rsidR="007E5C7D" w:rsidRPr="000062B6" w:rsidRDefault="007E5C7D" w:rsidP="002E6DF6">
            <w:pPr>
              <w:spacing w:after="0" w:line="240" w:lineRule="auto"/>
            </w:pPr>
            <w:r w:rsidRPr="000062B6">
              <w:t>Disagree</w:t>
            </w:r>
          </w:p>
        </w:tc>
        <w:tc>
          <w:tcPr>
            <w:tcW w:w="13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B80C932" w14:textId="59936119" w:rsidR="007E5C7D" w:rsidRPr="000062B6" w:rsidRDefault="007E5C7D" w:rsidP="002E6DF6">
            <w:pPr>
              <w:spacing w:after="0" w:line="240" w:lineRule="auto"/>
            </w:pPr>
            <w:r w:rsidRPr="000062B6">
              <w:t>Neither agree nor disagree</w:t>
            </w:r>
          </w:p>
        </w:tc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600DD58" w14:textId="77777777" w:rsidR="007E5C7D" w:rsidRPr="000062B6" w:rsidRDefault="007E5C7D" w:rsidP="002E6DF6">
            <w:pPr>
              <w:spacing w:after="0" w:line="240" w:lineRule="auto"/>
            </w:pPr>
            <w:r w:rsidRPr="000062B6">
              <w:t>Agree</w:t>
            </w:r>
          </w:p>
          <w:p w14:paraId="06B34362" w14:textId="77777777" w:rsidR="007E5C7D" w:rsidRPr="000062B6" w:rsidRDefault="007E5C7D" w:rsidP="002E6DF6">
            <w:pPr>
              <w:spacing w:after="0" w:line="240" w:lineRule="auto"/>
            </w:pPr>
          </w:p>
        </w:tc>
        <w:tc>
          <w:tcPr>
            <w:tcW w:w="109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62CAD44" w14:textId="6A38239A" w:rsidR="007E5C7D" w:rsidRPr="000062B6" w:rsidRDefault="007E5C7D" w:rsidP="002E6DF6">
            <w:pPr>
              <w:spacing w:after="0" w:line="240" w:lineRule="auto"/>
            </w:pPr>
            <w:r w:rsidRPr="000062B6">
              <w:t>Strongly Agree</w:t>
            </w:r>
          </w:p>
        </w:tc>
      </w:tr>
      <w:tr w:rsidR="007E5C7D" w:rsidRPr="00BE0763" w14:paraId="42A31498" w14:textId="77777777" w:rsidTr="002E6DF6">
        <w:trPr>
          <w:trHeight w:val="354"/>
        </w:trPr>
        <w:tc>
          <w:tcPr>
            <w:tcW w:w="3796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526FA34C" w14:textId="6D2E3C79" w:rsidR="007E5C7D" w:rsidRDefault="007E5C7D" w:rsidP="002E6DF6">
            <w:pPr>
              <w:spacing w:after="0" w:line="240" w:lineRule="auto"/>
              <w:rPr>
                <w:rFonts w:eastAsia="Times New Roman"/>
                <w:b/>
                <w:bCs/>
                <w:szCs w:val="24"/>
              </w:rPr>
            </w:pPr>
            <w:r w:rsidRPr="009D0AC5">
              <w:rPr>
                <w:rFonts w:eastAsia="Times New Roman"/>
                <w:b/>
                <w:bCs/>
                <w:szCs w:val="24"/>
              </w:rPr>
              <w:t>I manage the stress of daily life.</w:t>
            </w:r>
          </w:p>
        </w:tc>
        <w:tc>
          <w:tcPr>
            <w:tcW w:w="1396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1FD8738D" w14:textId="2EA4DA4B" w:rsidR="007E5C7D" w:rsidRPr="000062B6" w:rsidRDefault="007E5C7D" w:rsidP="002E6DF6">
            <w:pPr>
              <w:spacing w:after="0" w:line="240" w:lineRule="auto"/>
            </w:pPr>
            <w:r w:rsidRPr="000062B6">
              <w:t>Strongly Disagree</w:t>
            </w:r>
          </w:p>
        </w:tc>
        <w:tc>
          <w:tcPr>
            <w:tcW w:w="1396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4DD5B300" w14:textId="05573156" w:rsidR="007E5C7D" w:rsidRPr="000062B6" w:rsidRDefault="007E5C7D" w:rsidP="002E6DF6">
            <w:pPr>
              <w:spacing w:after="0" w:line="240" w:lineRule="auto"/>
            </w:pPr>
            <w:r w:rsidRPr="000062B6">
              <w:t>Disagree</w:t>
            </w:r>
          </w:p>
        </w:tc>
        <w:tc>
          <w:tcPr>
            <w:tcW w:w="1392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1A40EB7B" w14:textId="7D0C6BA8" w:rsidR="007E5C7D" w:rsidRPr="000062B6" w:rsidRDefault="007E5C7D" w:rsidP="002E6DF6">
            <w:pPr>
              <w:spacing w:after="0" w:line="240" w:lineRule="auto"/>
            </w:pPr>
            <w:r w:rsidRPr="000062B6">
              <w:t>Neither agree nor disagree</w:t>
            </w:r>
          </w:p>
        </w:tc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608B0DCE" w14:textId="77777777" w:rsidR="007E5C7D" w:rsidRPr="000062B6" w:rsidRDefault="007E5C7D" w:rsidP="002E6DF6">
            <w:pPr>
              <w:spacing w:after="0" w:line="240" w:lineRule="auto"/>
            </w:pPr>
            <w:r w:rsidRPr="000062B6">
              <w:t>Agree</w:t>
            </w:r>
          </w:p>
          <w:p w14:paraId="4796976A" w14:textId="77777777" w:rsidR="007E5C7D" w:rsidRPr="000062B6" w:rsidRDefault="007E5C7D" w:rsidP="002E6DF6">
            <w:pPr>
              <w:spacing w:after="0" w:line="240" w:lineRule="auto"/>
            </w:pPr>
          </w:p>
        </w:tc>
        <w:tc>
          <w:tcPr>
            <w:tcW w:w="1097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773B8D27" w14:textId="519D88C1" w:rsidR="007E5C7D" w:rsidRPr="000062B6" w:rsidRDefault="007E5C7D" w:rsidP="002E6DF6">
            <w:pPr>
              <w:spacing w:after="0" w:line="240" w:lineRule="auto"/>
            </w:pPr>
            <w:r w:rsidRPr="000062B6">
              <w:t>Strongly Agree</w:t>
            </w:r>
          </w:p>
        </w:tc>
      </w:tr>
      <w:tr w:rsidR="007E5C7D" w:rsidRPr="00BE0763" w14:paraId="32E64DC5" w14:textId="77777777" w:rsidTr="002E6DF6">
        <w:trPr>
          <w:trHeight w:val="354"/>
        </w:trPr>
        <w:tc>
          <w:tcPr>
            <w:tcW w:w="37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EDBD34E" w14:textId="21D2D49C" w:rsidR="007E5C7D" w:rsidRDefault="007E5C7D" w:rsidP="002E6DF6">
            <w:pPr>
              <w:spacing w:after="0" w:line="240" w:lineRule="auto"/>
              <w:rPr>
                <w:rFonts w:eastAsia="Times New Roman"/>
                <w:b/>
                <w:bCs/>
                <w:szCs w:val="24"/>
              </w:rPr>
            </w:pPr>
            <w:r w:rsidRPr="00740A5B">
              <w:rPr>
                <w:rFonts w:eastAsia="Times New Roman"/>
                <w:b/>
                <w:bCs/>
                <w:szCs w:val="24"/>
              </w:rPr>
              <w:t xml:space="preserve">I </w:t>
            </w:r>
            <w:r>
              <w:rPr>
                <w:rFonts w:eastAsia="Times New Roman"/>
                <w:b/>
                <w:bCs/>
                <w:szCs w:val="24"/>
              </w:rPr>
              <w:t>feel limited by my age.</w:t>
            </w:r>
          </w:p>
        </w:tc>
        <w:tc>
          <w:tcPr>
            <w:tcW w:w="13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2462915" w14:textId="668CCD82" w:rsidR="007E5C7D" w:rsidRPr="000062B6" w:rsidRDefault="007E5C7D" w:rsidP="002E6DF6">
            <w:pPr>
              <w:spacing w:after="0" w:line="240" w:lineRule="auto"/>
            </w:pPr>
            <w:r w:rsidRPr="000062B6">
              <w:t>Strongly Disagree</w:t>
            </w:r>
          </w:p>
        </w:tc>
        <w:tc>
          <w:tcPr>
            <w:tcW w:w="13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8A2EAFD" w14:textId="42B4E824" w:rsidR="007E5C7D" w:rsidRPr="000062B6" w:rsidRDefault="007E5C7D" w:rsidP="002E6DF6">
            <w:pPr>
              <w:spacing w:after="0" w:line="240" w:lineRule="auto"/>
            </w:pPr>
            <w:r w:rsidRPr="000062B6">
              <w:t>Disagree</w:t>
            </w:r>
          </w:p>
        </w:tc>
        <w:tc>
          <w:tcPr>
            <w:tcW w:w="13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D1DB603" w14:textId="313A86D8" w:rsidR="007E5C7D" w:rsidRPr="000062B6" w:rsidRDefault="007E5C7D" w:rsidP="002E6DF6">
            <w:pPr>
              <w:spacing w:after="0" w:line="240" w:lineRule="auto"/>
            </w:pPr>
            <w:r w:rsidRPr="000062B6">
              <w:t>Neither agree nor disagree</w:t>
            </w:r>
          </w:p>
        </w:tc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D53D72C" w14:textId="77777777" w:rsidR="007E5C7D" w:rsidRPr="000062B6" w:rsidRDefault="007E5C7D" w:rsidP="002E6DF6">
            <w:pPr>
              <w:spacing w:after="0" w:line="240" w:lineRule="auto"/>
            </w:pPr>
            <w:r w:rsidRPr="000062B6">
              <w:t>Agree</w:t>
            </w:r>
          </w:p>
          <w:p w14:paraId="57DC8394" w14:textId="77777777" w:rsidR="007E5C7D" w:rsidRPr="000062B6" w:rsidRDefault="007E5C7D" w:rsidP="002E6DF6">
            <w:pPr>
              <w:spacing w:after="0" w:line="240" w:lineRule="auto"/>
            </w:pPr>
          </w:p>
        </w:tc>
        <w:tc>
          <w:tcPr>
            <w:tcW w:w="109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1B0B396" w14:textId="04729080" w:rsidR="007E5C7D" w:rsidRPr="000062B6" w:rsidRDefault="007E5C7D" w:rsidP="002E6DF6">
            <w:pPr>
              <w:spacing w:after="0" w:line="240" w:lineRule="auto"/>
            </w:pPr>
            <w:r w:rsidRPr="000062B6">
              <w:t>Strongly Agree</w:t>
            </w:r>
          </w:p>
        </w:tc>
      </w:tr>
      <w:tr w:rsidR="007E5C7D" w:rsidRPr="00BE0763" w14:paraId="0B97A694" w14:textId="77777777" w:rsidTr="002E6DF6">
        <w:trPr>
          <w:trHeight w:val="354"/>
        </w:trPr>
        <w:tc>
          <w:tcPr>
            <w:tcW w:w="3796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52748EC5" w14:textId="0C825DD0" w:rsidR="007E5C7D" w:rsidRPr="00740A5B" w:rsidRDefault="007E5C7D" w:rsidP="002E6DF6">
            <w:pPr>
              <w:spacing w:after="0" w:line="240" w:lineRule="auto"/>
              <w:rPr>
                <w:rFonts w:eastAsia="Times New Roman"/>
                <w:b/>
                <w:bCs/>
                <w:szCs w:val="24"/>
              </w:rPr>
            </w:pPr>
            <w:r w:rsidRPr="009D0AC5">
              <w:rPr>
                <w:rFonts w:eastAsia="Times New Roman"/>
                <w:b/>
                <w:bCs/>
                <w:color w:val="000000"/>
                <w:szCs w:val="24"/>
              </w:rPr>
              <w:t>I think about things other than what I am currently doing.</w:t>
            </w:r>
          </w:p>
        </w:tc>
        <w:tc>
          <w:tcPr>
            <w:tcW w:w="1396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5C960A3C" w14:textId="225B9B2F" w:rsidR="007E5C7D" w:rsidRPr="000062B6" w:rsidRDefault="007E5C7D" w:rsidP="002E6DF6">
            <w:pPr>
              <w:spacing w:after="0" w:line="240" w:lineRule="auto"/>
            </w:pPr>
            <w:r w:rsidRPr="000062B6">
              <w:t>Strongly Disagree</w:t>
            </w:r>
          </w:p>
        </w:tc>
        <w:tc>
          <w:tcPr>
            <w:tcW w:w="1396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03138481" w14:textId="2F5D20F5" w:rsidR="007E5C7D" w:rsidRPr="000062B6" w:rsidRDefault="007E5C7D" w:rsidP="002E6DF6">
            <w:pPr>
              <w:spacing w:after="0" w:line="240" w:lineRule="auto"/>
            </w:pPr>
            <w:r w:rsidRPr="000062B6">
              <w:t>Disagree</w:t>
            </w:r>
          </w:p>
        </w:tc>
        <w:tc>
          <w:tcPr>
            <w:tcW w:w="1392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1ECF0123" w14:textId="22C62A67" w:rsidR="007E5C7D" w:rsidRPr="000062B6" w:rsidRDefault="007E5C7D" w:rsidP="002E6DF6">
            <w:pPr>
              <w:spacing w:after="0" w:line="240" w:lineRule="auto"/>
            </w:pPr>
            <w:r w:rsidRPr="000062B6">
              <w:t>Neither agree nor disagree</w:t>
            </w:r>
          </w:p>
        </w:tc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27556B44" w14:textId="77777777" w:rsidR="007E5C7D" w:rsidRPr="000062B6" w:rsidRDefault="007E5C7D" w:rsidP="002E6DF6">
            <w:pPr>
              <w:spacing w:after="0" w:line="240" w:lineRule="auto"/>
            </w:pPr>
            <w:r w:rsidRPr="000062B6">
              <w:t>Agree</w:t>
            </w:r>
          </w:p>
          <w:p w14:paraId="066B5F02" w14:textId="77777777" w:rsidR="007E5C7D" w:rsidRPr="000062B6" w:rsidRDefault="007E5C7D" w:rsidP="002E6DF6">
            <w:pPr>
              <w:spacing w:after="0" w:line="240" w:lineRule="auto"/>
            </w:pPr>
          </w:p>
        </w:tc>
        <w:tc>
          <w:tcPr>
            <w:tcW w:w="1097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60287830" w14:textId="1300CBE0" w:rsidR="007E5C7D" w:rsidRPr="000062B6" w:rsidRDefault="007E5C7D" w:rsidP="002E6DF6">
            <w:pPr>
              <w:spacing w:after="0" w:line="240" w:lineRule="auto"/>
            </w:pPr>
            <w:r w:rsidRPr="000062B6">
              <w:t>Strongly Agree</w:t>
            </w:r>
          </w:p>
        </w:tc>
      </w:tr>
      <w:tr w:rsidR="007E5C7D" w:rsidRPr="00BE0763" w14:paraId="2BCF0209" w14:textId="77777777" w:rsidTr="002E6DF6">
        <w:trPr>
          <w:trHeight w:val="354"/>
        </w:trPr>
        <w:tc>
          <w:tcPr>
            <w:tcW w:w="37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57F076E" w14:textId="03E1A2F1" w:rsidR="007E5C7D" w:rsidRPr="00740A5B" w:rsidRDefault="007E5C7D" w:rsidP="002E6DF6">
            <w:pPr>
              <w:spacing w:after="0" w:line="240" w:lineRule="auto"/>
              <w:rPr>
                <w:rFonts w:eastAsia="Times New Roman"/>
                <w:b/>
                <w:bCs/>
                <w:szCs w:val="24"/>
              </w:rPr>
            </w:pPr>
            <w:r>
              <w:rPr>
                <w:rFonts w:eastAsia="Times New Roman"/>
                <w:b/>
                <w:bCs/>
                <w:color w:val="000000"/>
                <w:szCs w:val="24"/>
              </w:rPr>
              <w:t>My life has a strong sense of purpose.</w:t>
            </w:r>
          </w:p>
        </w:tc>
        <w:tc>
          <w:tcPr>
            <w:tcW w:w="13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54CD976" w14:textId="716E1C68" w:rsidR="007E5C7D" w:rsidRPr="000062B6" w:rsidRDefault="007E5C7D" w:rsidP="002E6DF6">
            <w:pPr>
              <w:spacing w:after="0" w:line="240" w:lineRule="auto"/>
            </w:pPr>
            <w:r w:rsidRPr="000062B6">
              <w:t>Strongly Disagree</w:t>
            </w:r>
          </w:p>
        </w:tc>
        <w:tc>
          <w:tcPr>
            <w:tcW w:w="13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03F36D2" w14:textId="2844AA9C" w:rsidR="007E5C7D" w:rsidRPr="000062B6" w:rsidRDefault="007E5C7D" w:rsidP="002E6DF6">
            <w:pPr>
              <w:spacing w:after="0" w:line="240" w:lineRule="auto"/>
            </w:pPr>
            <w:r w:rsidRPr="000062B6">
              <w:t>Disagree</w:t>
            </w:r>
          </w:p>
        </w:tc>
        <w:tc>
          <w:tcPr>
            <w:tcW w:w="13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426DD8C" w14:textId="6D51DAA4" w:rsidR="007E5C7D" w:rsidRPr="000062B6" w:rsidRDefault="007E5C7D" w:rsidP="002E6DF6">
            <w:pPr>
              <w:spacing w:after="0" w:line="240" w:lineRule="auto"/>
            </w:pPr>
            <w:r w:rsidRPr="000062B6">
              <w:t>Neither agree nor disagree</w:t>
            </w:r>
          </w:p>
        </w:tc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3DB9B7" w14:textId="77777777" w:rsidR="007E5C7D" w:rsidRPr="000062B6" w:rsidRDefault="007E5C7D" w:rsidP="002E6DF6">
            <w:pPr>
              <w:spacing w:after="0" w:line="240" w:lineRule="auto"/>
            </w:pPr>
            <w:r w:rsidRPr="000062B6">
              <w:t>Agree</w:t>
            </w:r>
          </w:p>
          <w:p w14:paraId="720E13BB" w14:textId="77777777" w:rsidR="007E5C7D" w:rsidRPr="000062B6" w:rsidRDefault="007E5C7D" w:rsidP="002E6DF6">
            <w:pPr>
              <w:spacing w:after="0" w:line="240" w:lineRule="auto"/>
            </w:pPr>
          </w:p>
        </w:tc>
        <w:tc>
          <w:tcPr>
            <w:tcW w:w="109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117DEE7" w14:textId="730A904C" w:rsidR="007E5C7D" w:rsidRPr="000062B6" w:rsidRDefault="007E5C7D" w:rsidP="002E6DF6">
            <w:pPr>
              <w:spacing w:after="0" w:line="240" w:lineRule="auto"/>
            </w:pPr>
            <w:r w:rsidRPr="000062B6">
              <w:t>Strongly Agree</w:t>
            </w:r>
          </w:p>
        </w:tc>
      </w:tr>
      <w:tr w:rsidR="007E5C7D" w:rsidRPr="00BE0763" w14:paraId="4A4A8BA9" w14:textId="77777777" w:rsidTr="002E6DF6">
        <w:trPr>
          <w:trHeight w:val="354"/>
        </w:trPr>
        <w:tc>
          <w:tcPr>
            <w:tcW w:w="3796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69E19C83" w14:textId="0234BB11" w:rsidR="007E5C7D" w:rsidRPr="00740A5B" w:rsidRDefault="007E5C7D" w:rsidP="002E6DF6">
            <w:pPr>
              <w:spacing w:after="0" w:line="240" w:lineRule="auto"/>
              <w:rPr>
                <w:rFonts w:eastAsia="Times New Roman"/>
                <w:b/>
                <w:bCs/>
                <w:szCs w:val="24"/>
              </w:rPr>
            </w:pPr>
            <w:r w:rsidRPr="009D0AC5">
              <w:rPr>
                <w:rFonts w:eastAsia="Times New Roman"/>
                <w:b/>
                <w:bCs/>
                <w:color w:val="000000"/>
                <w:szCs w:val="24"/>
              </w:rPr>
              <w:t>I have interactions with children.</w:t>
            </w:r>
          </w:p>
        </w:tc>
        <w:tc>
          <w:tcPr>
            <w:tcW w:w="1396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0F3E3991" w14:textId="6F2B6FF7" w:rsidR="007E5C7D" w:rsidRPr="000062B6" w:rsidRDefault="007E5C7D" w:rsidP="002E6DF6">
            <w:pPr>
              <w:spacing w:after="0" w:line="240" w:lineRule="auto"/>
            </w:pPr>
            <w:r w:rsidRPr="000062B6">
              <w:t>Strongly Disagree</w:t>
            </w:r>
          </w:p>
        </w:tc>
        <w:tc>
          <w:tcPr>
            <w:tcW w:w="1396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61331956" w14:textId="70733729" w:rsidR="007E5C7D" w:rsidRPr="000062B6" w:rsidRDefault="007E5C7D" w:rsidP="002E6DF6">
            <w:pPr>
              <w:spacing w:after="0" w:line="240" w:lineRule="auto"/>
            </w:pPr>
            <w:r w:rsidRPr="000062B6">
              <w:t>Disagree</w:t>
            </w:r>
          </w:p>
        </w:tc>
        <w:tc>
          <w:tcPr>
            <w:tcW w:w="1392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005FD1C9" w14:textId="0F181769" w:rsidR="007E5C7D" w:rsidRPr="000062B6" w:rsidRDefault="007E5C7D" w:rsidP="002E6DF6">
            <w:pPr>
              <w:spacing w:after="0" w:line="240" w:lineRule="auto"/>
            </w:pPr>
            <w:r w:rsidRPr="000062B6">
              <w:t>Neither agree nor disagree</w:t>
            </w:r>
          </w:p>
        </w:tc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2A46BFD5" w14:textId="77777777" w:rsidR="007E5C7D" w:rsidRPr="000062B6" w:rsidRDefault="007E5C7D" w:rsidP="002E6DF6">
            <w:pPr>
              <w:spacing w:after="0" w:line="240" w:lineRule="auto"/>
            </w:pPr>
            <w:r w:rsidRPr="000062B6">
              <w:t>Agree</w:t>
            </w:r>
          </w:p>
          <w:p w14:paraId="76FFC1D1" w14:textId="77777777" w:rsidR="007E5C7D" w:rsidRPr="000062B6" w:rsidRDefault="007E5C7D" w:rsidP="002E6DF6">
            <w:pPr>
              <w:spacing w:after="0" w:line="240" w:lineRule="auto"/>
            </w:pPr>
          </w:p>
        </w:tc>
        <w:tc>
          <w:tcPr>
            <w:tcW w:w="1097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4CBB58CD" w14:textId="773A1A0E" w:rsidR="007E5C7D" w:rsidRPr="000062B6" w:rsidRDefault="007E5C7D" w:rsidP="002E6DF6">
            <w:pPr>
              <w:spacing w:after="0" w:line="240" w:lineRule="auto"/>
            </w:pPr>
            <w:r w:rsidRPr="000062B6">
              <w:t>Strongly Agree</w:t>
            </w:r>
          </w:p>
        </w:tc>
      </w:tr>
      <w:tr w:rsidR="007E5C7D" w:rsidRPr="00BE0763" w14:paraId="68A535B9" w14:textId="77777777" w:rsidTr="002E6DF6">
        <w:trPr>
          <w:trHeight w:val="354"/>
        </w:trPr>
        <w:tc>
          <w:tcPr>
            <w:tcW w:w="37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182C013" w14:textId="3BF9218A" w:rsidR="007E5C7D" w:rsidRPr="00740A5B" w:rsidRDefault="007E5C7D" w:rsidP="002E6DF6">
            <w:pPr>
              <w:spacing w:after="0" w:line="240" w:lineRule="auto"/>
              <w:rPr>
                <w:rFonts w:eastAsia="Times New Roman"/>
                <w:b/>
                <w:bCs/>
                <w:szCs w:val="24"/>
              </w:rPr>
            </w:pPr>
            <w:r>
              <w:rPr>
                <w:rFonts w:eastAsia="Times New Roman"/>
                <w:b/>
                <w:bCs/>
                <w:color w:val="000000"/>
                <w:szCs w:val="24"/>
              </w:rPr>
              <w:t xml:space="preserve">I laugh </w:t>
            </w:r>
            <w:proofErr w:type="gramStart"/>
            <w:r>
              <w:rPr>
                <w:rFonts w:eastAsia="Times New Roman"/>
                <w:b/>
                <w:bCs/>
                <w:color w:val="000000"/>
                <w:szCs w:val="24"/>
              </w:rPr>
              <w:t>on a daily basis</w:t>
            </w:r>
            <w:proofErr w:type="gramEnd"/>
            <w:r>
              <w:rPr>
                <w:rFonts w:eastAsia="Times New Roman"/>
                <w:b/>
                <w:bCs/>
                <w:color w:val="000000"/>
                <w:szCs w:val="24"/>
              </w:rPr>
              <w:t>.</w:t>
            </w:r>
          </w:p>
        </w:tc>
        <w:tc>
          <w:tcPr>
            <w:tcW w:w="13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00F6FD2" w14:textId="455FF1F6" w:rsidR="007E5C7D" w:rsidRPr="000062B6" w:rsidRDefault="007E5C7D" w:rsidP="002E6DF6">
            <w:pPr>
              <w:spacing w:after="0" w:line="240" w:lineRule="auto"/>
            </w:pPr>
            <w:r w:rsidRPr="000062B6">
              <w:t>Strongly Disagree</w:t>
            </w:r>
          </w:p>
        </w:tc>
        <w:tc>
          <w:tcPr>
            <w:tcW w:w="13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B41B0BD" w14:textId="0CD243C3" w:rsidR="007E5C7D" w:rsidRPr="000062B6" w:rsidRDefault="007E5C7D" w:rsidP="002E6DF6">
            <w:pPr>
              <w:spacing w:after="0" w:line="240" w:lineRule="auto"/>
            </w:pPr>
            <w:r w:rsidRPr="000062B6">
              <w:t>Disagree</w:t>
            </w:r>
          </w:p>
        </w:tc>
        <w:tc>
          <w:tcPr>
            <w:tcW w:w="13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226409E" w14:textId="797E37B3" w:rsidR="007E5C7D" w:rsidRPr="000062B6" w:rsidRDefault="007E5C7D" w:rsidP="002E6DF6">
            <w:pPr>
              <w:spacing w:after="0" w:line="240" w:lineRule="auto"/>
            </w:pPr>
            <w:r w:rsidRPr="000062B6">
              <w:t>Neither agree nor disagree</w:t>
            </w:r>
          </w:p>
        </w:tc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A2BC024" w14:textId="77777777" w:rsidR="007E5C7D" w:rsidRPr="000062B6" w:rsidRDefault="007E5C7D" w:rsidP="002E6DF6">
            <w:pPr>
              <w:spacing w:after="0" w:line="240" w:lineRule="auto"/>
            </w:pPr>
            <w:r w:rsidRPr="000062B6">
              <w:t>Agree</w:t>
            </w:r>
          </w:p>
          <w:p w14:paraId="3089ADEA" w14:textId="77777777" w:rsidR="007E5C7D" w:rsidRPr="000062B6" w:rsidRDefault="007E5C7D" w:rsidP="002E6DF6">
            <w:pPr>
              <w:spacing w:after="0" w:line="240" w:lineRule="auto"/>
            </w:pPr>
          </w:p>
        </w:tc>
        <w:tc>
          <w:tcPr>
            <w:tcW w:w="109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CE1AC8C" w14:textId="7B77177E" w:rsidR="007E5C7D" w:rsidRPr="000062B6" w:rsidRDefault="007E5C7D" w:rsidP="002E6DF6">
            <w:pPr>
              <w:spacing w:after="0" w:line="240" w:lineRule="auto"/>
            </w:pPr>
            <w:r w:rsidRPr="000062B6">
              <w:t>Strongly Agree</w:t>
            </w:r>
          </w:p>
        </w:tc>
      </w:tr>
    </w:tbl>
    <w:p w14:paraId="28C0C29A" w14:textId="2B54F50A" w:rsidR="0007587A" w:rsidRPr="0007587A" w:rsidRDefault="003B7665" w:rsidP="007E5C7D">
      <w:r>
        <w:rPr>
          <w:b/>
          <w:i/>
          <w:szCs w:val="24"/>
        </w:rPr>
        <w:t xml:space="preserve">     </w:t>
      </w:r>
    </w:p>
    <w:sectPr w:rsidR="0007587A" w:rsidRPr="0007587A" w:rsidSect="009316C8">
      <w:footerReference w:type="default" r:id="rId10"/>
      <w:pgSz w:w="12240" w:h="15840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530E63" w14:textId="77777777" w:rsidR="003E04B9" w:rsidRDefault="003E04B9" w:rsidP="00AC1219">
      <w:pPr>
        <w:spacing w:after="0" w:line="240" w:lineRule="auto"/>
      </w:pPr>
      <w:r>
        <w:separator/>
      </w:r>
    </w:p>
  </w:endnote>
  <w:endnote w:type="continuationSeparator" w:id="0">
    <w:p w14:paraId="0CE64DDF" w14:textId="77777777" w:rsidR="003E04B9" w:rsidRDefault="003E04B9" w:rsidP="00AC12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821CE0" w14:textId="1DA97920" w:rsidR="00426352" w:rsidRDefault="00426352">
    <w:pPr>
      <w:pStyle w:val="Footer"/>
      <w:jc w:val="right"/>
    </w:pPr>
  </w:p>
  <w:p w14:paraId="2FE5E226" w14:textId="6AAB8556" w:rsidR="00AC1219" w:rsidRDefault="00426352" w:rsidP="00426352">
    <w:pPr>
      <w:pStyle w:val="Footer"/>
    </w:pPr>
    <w:r>
      <w:rPr>
        <w:noProof/>
      </w:rPr>
      <w:drawing>
        <wp:inline distT="0" distB="0" distL="0" distR="0" wp14:anchorId="51271546" wp14:editId="35424AFB">
          <wp:extent cx="2328033" cy="457200"/>
          <wp:effectExtent l="0" t="0" r="0" b="0"/>
          <wp:docPr id="3" name="Picture 3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8033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295AA2" w14:textId="77777777" w:rsidR="003E04B9" w:rsidRDefault="003E04B9" w:rsidP="00AC1219">
      <w:pPr>
        <w:spacing w:after="0" w:line="240" w:lineRule="auto"/>
      </w:pPr>
      <w:r>
        <w:separator/>
      </w:r>
    </w:p>
  </w:footnote>
  <w:footnote w:type="continuationSeparator" w:id="0">
    <w:p w14:paraId="04621817" w14:textId="77777777" w:rsidR="003E04B9" w:rsidRDefault="003E04B9" w:rsidP="00AC12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0"/>
  </w:num>
  <w:num w:numId="3">
    <w:abstractNumId w:val="13"/>
  </w:num>
  <w:num w:numId="4">
    <w:abstractNumId w:val="10"/>
  </w:num>
  <w:num w:numId="5">
    <w:abstractNumId w:val="14"/>
  </w:num>
  <w:num w:numId="6">
    <w:abstractNumId w:val="12"/>
  </w:num>
  <w:num w:numId="7">
    <w:abstractNumId w:val="6"/>
  </w:num>
  <w:num w:numId="8">
    <w:abstractNumId w:val="1"/>
  </w:num>
  <w:num w:numId="9">
    <w:abstractNumId w:val="7"/>
  </w:num>
  <w:num w:numId="10">
    <w:abstractNumId w:val="3"/>
  </w:num>
  <w:num w:numId="11">
    <w:abstractNumId w:val="5"/>
  </w:num>
  <w:num w:numId="12">
    <w:abstractNumId w:val="2"/>
  </w:num>
  <w:num w:numId="13">
    <w:abstractNumId w:val="11"/>
  </w:num>
  <w:num w:numId="14">
    <w:abstractNumId w:val="4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250EF"/>
    <w:rsid w:val="000707F6"/>
    <w:rsid w:val="0007587A"/>
    <w:rsid w:val="001607A6"/>
    <w:rsid w:val="001C155C"/>
    <w:rsid w:val="001D16ED"/>
    <w:rsid w:val="001D2867"/>
    <w:rsid w:val="00236472"/>
    <w:rsid w:val="002D323E"/>
    <w:rsid w:val="002E6DF6"/>
    <w:rsid w:val="002F6C1D"/>
    <w:rsid w:val="00311F0E"/>
    <w:rsid w:val="003B7665"/>
    <w:rsid w:val="003C0652"/>
    <w:rsid w:val="003E04B9"/>
    <w:rsid w:val="00426352"/>
    <w:rsid w:val="004845C9"/>
    <w:rsid w:val="004D024C"/>
    <w:rsid w:val="00567E5A"/>
    <w:rsid w:val="00572A56"/>
    <w:rsid w:val="006536B1"/>
    <w:rsid w:val="006B3AE0"/>
    <w:rsid w:val="006E7131"/>
    <w:rsid w:val="007743E5"/>
    <w:rsid w:val="007E5C7D"/>
    <w:rsid w:val="008436AF"/>
    <w:rsid w:val="00862E5C"/>
    <w:rsid w:val="00897030"/>
    <w:rsid w:val="008D451A"/>
    <w:rsid w:val="008F2E56"/>
    <w:rsid w:val="009021A0"/>
    <w:rsid w:val="009316C8"/>
    <w:rsid w:val="00952F9D"/>
    <w:rsid w:val="00957EFA"/>
    <w:rsid w:val="00962C57"/>
    <w:rsid w:val="0098446F"/>
    <w:rsid w:val="00AC1219"/>
    <w:rsid w:val="00AE67F0"/>
    <w:rsid w:val="00D15CD4"/>
    <w:rsid w:val="00D22275"/>
    <w:rsid w:val="00D656A3"/>
    <w:rsid w:val="00E01593"/>
    <w:rsid w:val="00F11117"/>
    <w:rsid w:val="00F42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7F71B1E"/>
  <w15:chartTrackingRefBased/>
  <w15:docId w15:val="{66955B26-E880-4C00-B615-AD9B272FA9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587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21A0"/>
    <w:rPr>
      <w:rFonts w:asciiTheme="majorHAnsi" w:eastAsiaTheme="majorEastAsia" w:hAnsiTheme="majorHAnsi" w:cstheme="majorBidi"/>
      <w:color w:val="000633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21A0"/>
    <w:rPr>
      <w:rFonts w:asciiTheme="majorHAnsi" w:eastAsiaTheme="majorEastAsia" w:hAnsiTheme="majorHAnsi" w:cstheme="majorBidi"/>
      <w:color w:val="F45C2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1219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1219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1219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1219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1219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57EFA"/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021A0"/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121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3" ma:contentTypeDescription="Create a new document." ma:contentTypeScope="" ma:versionID="ae0debdefc0309a2cd2ee0ac351a4751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9ba0963796a9563416d5c362981e57a9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2E2B40C-6C0B-4A04-834C-024D98F78A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560F4D2-D9DD-4182-9E65-15DB9FBB3F05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customXml/itemProps3.xml><?xml version="1.0" encoding="utf-8"?>
<ds:datastoreItem xmlns:ds="http://schemas.openxmlformats.org/officeDocument/2006/customXml" ds:itemID="{9ECD39D7-E883-4A72-BC19-5D1053A14B6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257</Words>
  <Characters>146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y Lopez</dc:creator>
  <cp:keywords/>
  <dc:description/>
  <cp:lastModifiedBy>Amanda Baushke</cp:lastModifiedBy>
  <cp:revision>26</cp:revision>
  <dcterms:created xsi:type="dcterms:W3CDTF">2020-12-22T21:59:00Z</dcterms:created>
  <dcterms:modified xsi:type="dcterms:W3CDTF">2021-01-20T2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